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71D5" w:rsidRPr="00A54819" w:rsidRDefault="00B85873" w:rsidP="00A54819">
      <w:pPr>
        <w:jc w:val="center"/>
        <w:rPr>
          <w:rFonts w:ascii="Arial" w:hAnsi="Arial" w:cs="Arial"/>
          <w:b/>
          <w:u w:val="single"/>
        </w:rPr>
      </w:pPr>
      <w:r w:rsidRPr="00A54819">
        <w:rPr>
          <w:rFonts w:ascii="Arial" w:hAnsi="Arial" w:cs="Arial"/>
          <w:b/>
          <w:u w:val="single"/>
        </w:rPr>
        <w:t>Northampton PD Documents</w:t>
      </w:r>
    </w:p>
    <w:p w:rsidR="00B85873" w:rsidRPr="00A54819" w:rsidRDefault="00B85873">
      <w:pPr>
        <w:rPr>
          <w:rFonts w:ascii="Arial" w:hAnsi="Arial" w:cs="Arial"/>
          <w:u w:val="single"/>
        </w:rPr>
      </w:pPr>
      <w:r w:rsidRPr="00A54819">
        <w:rPr>
          <w:rFonts w:ascii="Arial" w:hAnsi="Arial" w:cs="Arial"/>
          <w:u w:val="single"/>
        </w:rPr>
        <w:t>Set 1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 xml:space="preserve">- </w:t>
      </w:r>
      <w:r w:rsidR="00A54819">
        <w:rPr>
          <w:rFonts w:ascii="Arial" w:hAnsi="Arial" w:cs="Arial"/>
        </w:rPr>
        <w:t>Mostly e</w:t>
      </w:r>
      <w:r w:rsidRPr="00A54819">
        <w:rPr>
          <w:rFonts w:ascii="Arial" w:hAnsi="Arial" w:cs="Arial"/>
        </w:rPr>
        <w:t>mails from vendors offering products</w:t>
      </w:r>
    </w:p>
    <w:p w:rsidR="00B85873" w:rsidRPr="00A54819" w:rsidRDefault="00B85873">
      <w:pPr>
        <w:rPr>
          <w:rFonts w:ascii="Arial" w:hAnsi="Arial" w:cs="Arial"/>
          <w:u w:val="single"/>
        </w:rPr>
      </w:pPr>
      <w:r w:rsidRPr="00A54819">
        <w:rPr>
          <w:rFonts w:ascii="Arial" w:hAnsi="Arial" w:cs="Arial"/>
          <w:u w:val="single"/>
        </w:rPr>
        <w:t>Set 2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Emails talking about the CCOPS’s ordinance introduced in Northampton (as from p. 38). Mayor talking about his possible veto of the ordinance and the compromise he reached after changing it.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Chief of Police talks about his testimony in the City Council</w:t>
      </w:r>
      <w:r w:rsidR="00A54819">
        <w:rPr>
          <w:rFonts w:ascii="Arial" w:hAnsi="Arial" w:cs="Arial"/>
        </w:rPr>
        <w:t>, p.45.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Drone Public Meeting Plan, p. 79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Talks about our public records request, p.83.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 xml:space="preserve">- Mentions Face Match feature on </w:t>
      </w:r>
      <w:proofErr w:type="spellStart"/>
      <w:r w:rsidRPr="00A54819">
        <w:rPr>
          <w:rFonts w:ascii="Arial" w:hAnsi="Arial" w:cs="Arial"/>
        </w:rPr>
        <w:t>Coplink</w:t>
      </w:r>
      <w:proofErr w:type="spellEnd"/>
      <w:r w:rsidRPr="00A54819">
        <w:rPr>
          <w:rFonts w:ascii="Arial" w:hAnsi="Arial" w:cs="Arial"/>
        </w:rPr>
        <w:t>, p. 87</w:t>
      </w:r>
    </w:p>
    <w:p w:rsidR="00B85873" w:rsidRPr="00A54819" w:rsidRDefault="00B85873">
      <w:pPr>
        <w:rPr>
          <w:rFonts w:ascii="Arial" w:hAnsi="Arial" w:cs="Arial"/>
          <w:u w:val="single"/>
        </w:rPr>
      </w:pPr>
      <w:r w:rsidRPr="00A54819">
        <w:rPr>
          <w:rFonts w:ascii="Arial" w:hAnsi="Arial" w:cs="Arial"/>
          <w:u w:val="single"/>
        </w:rPr>
        <w:t>Set 3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 xml:space="preserve">- Vigilant </w:t>
      </w:r>
      <w:r w:rsidR="00A54819">
        <w:rPr>
          <w:rFonts w:ascii="Arial" w:hAnsi="Arial" w:cs="Arial"/>
        </w:rPr>
        <w:t>selling</w:t>
      </w:r>
      <w:r w:rsidRPr="00A54819">
        <w:rPr>
          <w:rFonts w:ascii="Arial" w:hAnsi="Arial" w:cs="Arial"/>
        </w:rPr>
        <w:t xml:space="preserve"> ALPR</w:t>
      </w:r>
      <w:r w:rsidR="00A54819">
        <w:rPr>
          <w:rFonts w:ascii="Arial" w:hAnsi="Arial" w:cs="Arial"/>
        </w:rPr>
        <w:t xml:space="preserve"> technology</w:t>
      </w:r>
      <w:r w:rsidRPr="00A54819">
        <w:rPr>
          <w:rFonts w:ascii="Arial" w:hAnsi="Arial" w:cs="Arial"/>
        </w:rPr>
        <w:t>, p. 6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 xml:space="preserve">- Fran from Suspect Technologies </w:t>
      </w:r>
      <w:r w:rsidR="00A54819">
        <w:rPr>
          <w:rFonts w:ascii="Arial" w:hAnsi="Arial" w:cs="Arial"/>
        </w:rPr>
        <w:t>selling</w:t>
      </w:r>
      <w:r w:rsidRPr="00A54819">
        <w:rPr>
          <w:rFonts w:ascii="Arial" w:hAnsi="Arial" w:cs="Arial"/>
        </w:rPr>
        <w:t xml:space="preserve"> facial recognition, p.105.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Forensic Video Analysis explanation, p. 125-150. Talks about how to enhance pictures.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Emails from other PD’s talking about facial recognition 150-202</w:t>
      </w:r>
    </w:p>
    <w:p w:rsidR="00B85873" w:rsidRPr="00A54819" w:rsidRDefault="00B85873">
      <w:pPr>
        <w:rPr>
          <w:rFonts w:ascii="Arial" w:hAnsi="Arial" w:cs="Arial"/>
          <w:u w:val="single"/>
        </w:rPr>
      </w:pPr>
      <w:r w:rsidRPr="00A54819">
        <w:rPr>
          <w:rFonts w:ascii="Arial" w:hAnsi="Arial" w:cs="Arial"/>
          <w:u w:val="single"/>
        </w:rPr>
        <w:t>Set 4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Mails from vendors and news.</w:t>
      </w:r>
    </w:p>
    <w:p w:rsidR="00B85873" w:rsidRPr="00A54819" w:rsidRDefault="00B85873">
      <w:pPr>
        <w:rPr>
          <w:rFonts w:ascii="Arial" w:hAnsi="Arial" w:cs="Arial"/>
          <w:u w:val="single"/>
        </w:rPr>
      </w:pPr>
      <w:r w:rsidRPr="00A54819">
        <w:rPr>
          <w:rFonts w:ascii="Arial" w:hAnsi="Arial" w:cs="Arial"/>
          <w:u w:val="single"/>
        </w:rPr>
        <w:t xml:space="preserve">Set 5 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Email from Fran from Suspect Technologies, p.24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AXON guide to face recognition, p.72-78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Vigilant offering leasing options, p. 213.</w:t>
      </w:r>
    </w:p>
    <w:p w:rsidR="00B85873" w:rsidRPr="00A54819" w:rsidRDefault="00B85873">
      <w:pPr>
        <w:rPr>
          <w:rFonts w:ascii="Arial" w:hAnsi="Arial" w:cs="Arial"/>
          <w:u w:val="single"/>
        </w:rPr>
      </w:pPr>
      <w:r w:rsidRPr="00A54819">
        <w:rPr>
          <w:rFonts w:ascii="Arial" w:hAnsi="Arial" w:cs="Arial"/>
          <w:u w:val="single"/>
        </w:rPr>
        <w:t>Set 6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 xml:space="preserve">- Interview with Northampton MA Police Captain </w:t>
      </w:r>
      <w:proofErr w:type="spellStart"/>
      <w:r w:rsidRPr="00A54819">
        <w:rPr>
          <w:rFonts w:ascii="Arial" w:hAnsi="Arial" w:cs="Arial"/>
        </w:rPr>
        <w:t>Cartledge</w:t>
      </w:r>
      <w:proofErr w:type="spellEnd"/>
      <w:r w:rsidRPr="00A54819">
        <w:rPr>
          <w:rFonts w:ascii="Arial" w:hAnsi="Arial" w:cs="Arial"/>
        </w:rPr>
        <w:t xml:space="preserve"> re drones, p. 127.</w:t>
      </w:r>
    </w:p>
    <w:p w:rsidR="00B85873" w:rsidRPr="00A54819" w:rsidRDefault="00B85873">
      <w:pPr>
        <w:rPr>
          <w:rFonts w:ascii="Arial" w:hAnsi="Arial" w:cs="Arial"/>
          <w:u w:val="single"/>
        </w:rPr>
      </w:pPr>
      <w:r w:rsidRPr="00A54819">
        <w:rPr>
          <w:rFonts w:ascii="Arial" w:hAnsi="Arial" w:cs="Arial"/>
          <w:u w:val="single"/>
        </w:rPr>
        <w:t>Set 7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Emails from Police Departments criticiz</w:t>
      </w:r>
      <w:r w:rsidR="00A54819">
        <w:rPr>
          <w:rFonts w:ascii="Arial" w:hAnsi="Arial" w:cs="Arial"/>
        </w:rPr>
        <w:t>ing a drone bill on Beacon Hill</w:t>
      </w:r>
      <w:bookmarkStart w:id="0" w:name="_GoBack"/>
      <w:bookmarkEnd w:id="0"/>
      <w:r w:rsidRPr="00A54819">
        <w:rPr>
          <w:rFonts w:ascii="Arial" w:hAnsi="Arial" w:cs="Arial"/>
        </w:rPr>
        <w:t>, p.83-87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Email from a journalist that made a book about the corruption in Northampton PD, p.88. Includes an Intelligence Report on the matter.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Email mentions a Biometric Support Center from ICE, p. 105.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 Town of Billerica Incident reports, p. 112-123.</w:t>
      </w:r>
    </w:p>
    <w:p w:rsidR="00B85873" w:rsidRPr="00A54819" w:rsidRDefault="00B85873">
      <w:pPr>
        <w:rPr>
          <w:rFonts w:ascii="Arial" w:hAnsi="Arial" w:cs="Arial"/>
        </w:rPr>
      </w:pPr>
      <w:r w:rsidRPr="00A54819">
        <w:rPr>
          <w:rFonts w:ascii="Arial" w:hAnsi="Arial" w:cs="Arial"/>
        </w:rPr>
        <w:t>-There is a MA driver’s license sheet with personal data of someone in p.123.</w:t>
      </w:r>
    </w:p>
    <w:sectPr w:rsidR="00B85873" w:rsidRPr="00A548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bIwNDW1NLY0tTBX0lEKTi0uzszPAykwqgUAbp7QwywAAAA="/>
  </w:docVars>
  <w:rsids>
    <w:rsidRoot w:val="00B85873"/>
    <w:rsid w:val="004571D5"/>
    <w:rsid w:val="00A54819"/>
    <w:rsid w:val="00B85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67DB82-713E-4AEA-AD8D-A075FB06B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LU of Massachhusetts</Company>
  <LinksUpToDate>false</LinksUpToDate>
  <CharactersWithSpaces>1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ano Falcon</dc:creator>
  <cp:keywords/>
  <dc:description/>
  <cp:lastModifiedBy>Emiliano Falcon</cp:lastModifiedBy>
  <cp:revision>2</cp:revision>
  <dcterms:created xsi:type="dcterms:W3CDTF">2019-06-12T19:53:00Z</dcterms:created>
  <dcterms:modified xsi:type="dcterms:W3CDTF">2019-06-14T15:17:00Z</dcterms:modified>
</cp:coreProperties>
</file>